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AC44D" w14:textId="77777777" w:rsidR="002445C7" w:rsidRPr="00A613E3" w:rsidRDefault="002445C7" w:rsidP="00463290">
      <w:pPr>
        <w:pStyle w:val="Heading1"/>
        <w:ind w:left="0"/>
      </w:pPr>
      <w:r w:rsidRPr="00A613E3">
        <w:t>EDGE HILL UNIVERSITY - WHY WE INVEST IN CAPTION.ED FOR OUR STUDENTS</w:t>
      </w:r>
    </w:p>
    <w:p w14:paraId="5F23AA8A" w14:textId="77777777" w:rsidR="002445C7" w:rsidRPr="00A613E3" w:rsidRDefault="002445C7" w:rsidP="002445C7">
      <w:pPr>
        <w:rPr>
          <w:rFonts w:ascii="Arial" w:hAnsi="Arial" w:cs="Arial"/>
        </w:rPr>
      </w:pPr>
    </w:p>
    <w:p w14:paraId="5261D3C9" w14:textId="1D9177BD" w:rsidR="002445C7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“Captions aren't just for people with disabilities, but they're useful for everybody and makes learning much easier. I would have no second thoughts about recommending Caption.Ed and we have just invested for our second term"</w:t>
      </w:r>
    </w:p>
    <w:p w14:paraId="70AB54EA" w14:textId="77E58B3E" w:rsidR="00221643" w:rsidRDefault="00221643" w:rsidP="002445C7">
      <w:pPr>
        <w:rPr>
          <w:rFonts w:ascii="Arial" w:hAnsi="Arial" w:cs="Arial"/>
        </w:rPr>
      </w:pPr>
    </w:p>
    <w:p w14:paraId="059AD4D5" w14:textId="2430FA0E" w:rsidR="00221643" w:rsidRPr="00221643" w:rsidRDefault="00221643" w:rsidP="00221643">
      <w:pPr>
        <w:rPr>
          <w:rFonts w:ascii="Arial" w:hAnsi="Arial" w:cs="Arial"/>
        </w:rPr>
      </w:pPr>
      <w:r w:rsidRPr="00221643">
        <w:rPr>
          <w:rFonts w:ascii="Arial" w:hAnsi="Arial" w:cs="Arial"/>
        </w:rPr>
        <w:t>“The biggest challenge we had before Caption.Ed is that</w:t>
      </w:r>
      <w:r>
        <w:rPr>
          <w:rFonts w:ascii="Arial" w:hAnsi="Arial" w:cs="Arial"/>
        </w:rPr>
        <w:t xml:space="preserve"> </w:t>
      </w:r>
      <w:r w:rsidRPr="00221643">
        <w:rPr>
          <w:rFonts w:ascii="Arial" w:hAnsi="Arial" w:cs="Arial"/>
        </w:rPr>
        <w:t>although we could caption and record content through some</w:t>
      </w:r>
      <w:r>
        <w:rPr>
          <w:rFonts w:ascii="Arial" w:hAnsi="Arial" w:cs="Arial"/>
        </w:rPr>
        <w:t xml:space="preserve"> </w:t>
      </w:r>
      <w:r w:rsidRPr="00221643">
        <w:rPr>
          <w:rFonts w:ascii="Arial" w:hAnsi="Arial" w:cs="Arial"/>
        </w:rPr>
        <w:t>tools that we use, the accuracy wasn’t great, and we didn’t</w:t>
      </w:r>
      <w:r>
        <w:rPr>
          <w:rFonts w:ascii="Arial" w:hAnsi="Arial" w:cs="Arial"/>
        </w:rPr>
        <w:t xml:space="preserve"> </w:t>
      </w:r>
      <w:r w:rsidRPr="00221643">
        <w:rPr>
          <w:rFonts w:ascii="Arial" w:hAnsi="Arial" w:cs="Arial"/>
        </w:rPr>
        <w:t>have the ability to caption live events. Caption.Ed filled the gap in being able to generate captions from live events.</w:t>
      </w:r>
    </w:p>
    <w:p w14:paraId="1FE3900D" w14:textId="77777777" w:rsidR="00221643" w:rsidRPr="00221643" w:rsidRDefault="00221643" w:rsidP="00221643">
      <w:pPr>
        <w:rPr>
          <w:rFonts w:ascii="Arial" w:hAnsi="Arial" w:cs="Arial"/>
        </w:rPr>
      </w:pPr>
    </w:p>
    <w:p w14:paraId="3C1BBBA4" w14:textId="701D96D8" w:rsidR="00221643" w:rsidRPr="00A613E3" w:rsidRDefault="00221643" w:rsidP="00221643">
      <w:pPr>
        <w:rPr>
          <w:rFonts w:ascii="Arial" w:hAnsi="Arial" w:cs="Arial"/>
        </w:rPr>
      </w:pPr>
      <w:r w:rsidRPr="00221643">
        <w:rPr>
          <w:rFonts w:ascii="Arial" w:hAnsi="Arial" w:cs="Arial"/>
        </w:rPr>
        <w:t>Caption.Ed allows us to do this through the click of a button</w:t>
      </w:r>
      <w:r>
        <w:rPr>
          <w:rFonts w:ascii="Arial" w:hAnsi="Arial" w:cs="Arial"/>
        </w:rPr>
        <w:t xml:space="preserve"> </w:t>
      </w:r>
      <w:r w:rsidRPr="00221643">
        <w:rPr>
          <w:rFonts w:ascii="Arial" w:hAnsi="Arial" w:cs="Arial"/>
        </w:rPr>
        <w:t>and gives control back to the students”.</w:t>
      </w:r>
    </w:p>
    <w:p w14:paraId="312975D5" w14:textId="77777777" w:rsidR="002445C7" w:rsidRPr="00A613E3" w:rsidRDefault="002445C7" w:rsidP="002445C7">
      <w:pPr>
        <w:rPr>
          <w:rFonts w:ascii="Arial" w:hAnsi="Arial" w:cs="Arial"/>
        </w:rPr>
      </w:pPr>
    </w:p>
    <w:p w14:paraId="17C18E71" w14:textId="360A7BF8" w:rsidR="000062E6" w:rsidRPr="00A613E3" w:rsidRDefault="002445C7" w:rsidP="00105FC4">
      <w:pPr>
        <w:pStyle w:val="Heading2"/>
        <w:spacing w:after="240"/>
        <w:rPr>
          <w:rFonts w:ascii="Arial" w:hAnsi="Arial" w:cs="Arial"/>
        </w:rPr>
      </w:pPr>
      <w:r w:rsidRPr="00A613E3">
        <w:rPr>
          <w:rFonts w:ascii="Arial" w:hAnsi="Arial" w:cs="Arial"/>
        </w:rPr>
        <w:t>MEET EDGE HILL UNIVERSITY</w:t>
      </w:r>
    </w:p>
    <w:p w14:paraId="1FFD5E96" w14:textId="555E2516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A place where you have the power to take control of your future</w:t>
      </w:r>
    </w:p>
    <w:p w14:paraId="00B98337" w14:textId="77777777" w:rsidR="002445C7" w:rsidRPr="00A613E3" w:rsidRDefault="002445C7" w:rsidP="002445C7">
      <w:pPr>
        <w:rPr>
          <w:rFonts w:ascii="Arial" w:hAnsi="Arial" w:cs="Arial"/>
        </w:rPr>
      </w:pPr>
    </w:p>
    <w:p w14:paraId="67EB7FEA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Edge Hill University comprises of nearly 15,000 students and is based in West Lancashire, close to Liverpool and Manchester.</w:t>
      </w:r>
    </w:p>
    <w:p w14:paraId="509710EB" w14:textId="77777777" w:rsidR="002445C7" w:rsidRPr="00A613E3" w:rsidRDefault="002445C7" w:rsidP="002445C7">
      <w:pPr>
        <w:rPr>
          <w:rFonts w:ascii="Arial" w:hAnsi="Arial" w:cs="Arial"/>
        </w:rPr>
      </w:pPr>
    </w:p>
    <w:p w14:paraId="4E70F5AA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 xml:space="preserve">It is a university that prides itself on its teaching quality, learning environment and support for students, all of which have been </w:t>
      </w:r>
      <w:proofErr w:type="spellStart"/>
      <w:r w:rsidRPr="00A613E3">
        <w:rPr>
          <w:rFonts w:ascii="Arial" w:hAnsi="Arial" w:cs="Arial"/>
        </w:rPr>
        <w:t>recognised</w:t>
      </w:r>
      <w:proofErr w:type="spellEnd"/>
      <w:r w:rsidRPr="00A613E3">
        <w:rPr>
          <w:rFonts w:ascii="Arial" w:hAnsi="Arial" w:cs="Arial"/>
        </w:rPr>
        <w:t xml:space="preserve"> with </w:t>
      </w:r>
      <w:proofErr w:type="gramStart"/>
      <w:r w:rsidRPr="00A613E3">
        <w:rPr>
          <w:rFonts w:ascii="Arial" w:hAnsi="Arial" w:cs="Arial"/>
        </w:rPr>
        <w:t>a number of</w:t>
      </w:r>
      <w:proofErr w:type="gramEnd"/>
      <w:r w:rsidRPr="00A613E3">
        <w:rPr>
          <w:rFonts w:ascii="Arial" w:hAnsi="Arial" w:cs="Arial"/>
        </w:rPr>
        <w:t xml:space="preserve"> awards and high rankings, including being ranked as gold in the Teaching Excellence Framework, and being crowned 'Modern University of the Year' in the Times Good University Guide 2022.</w:t>
      </w:r>
    </w:p>
    <w:p w14:paraId="5E8D62FB" w14:textId="77777777" w:rsidR="002445C7" w:rsidRPr="00A613E3" w:rsidRDefault="002445C7" w:rsidP="002445C7">
      <w:pPr>
        <w:rPr>
          <w:rFonts w:ascii="Arial" w:hAnsi="Arial" w:cs="Arial"/>
        </w:rPr>
      </w:pPr>
    </w:p>
    <w:p w14:paraId="711B2A6C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Edge Hill University wanted to find an innovative solution to providing accurate captions for live and pre-recorded media for students and academic staff to support their learning.</w:t>
      </w:r>
    </w:p>
    <w:p w14:paraId="3A375903" w14:textId="77777777" w:rsidR="002445C7" w:rsidRPr="00A613E3" w:rsidRDefault="002445C7" w:rsidP="002445C7">
      <w:pPr>
        <w:rPr>
          <w:rFonts w:ascii="Arial" w:hAnsi="Arial" w:cs="Arial"/>
        </w:rPr>
      </w:pPr>
    </w:p>
    <w:p w14:paraId="785E9197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We caught up with Martin Baxter, Learning Technologist at Edge Hill, to discuss how Caption.Ed has become an essential learning tool for students.</w:t>
      </w:r>
    </w:p>
    <w:p w14:paraId="5F045553" w14:textId="680AC089" w:rsidR="002445C7" w:rsidRPr="00A613E3" w:rsidRDefault="002445C7" w:rsidP="002445C7">
      <w:pPr>
        <w:rPr>
          <w:rFonts w:ascii="Arial" w:eastAsiaTheme="majorEastAsia" w:hAnsi="Arial" w:cs="Arial"/>
          <w:color w:val="365F91" w:themeColor="accent1" w:themeShade="BF"/>
          <w:sz w:val="26"/>
          <w:szCs w:val="26"/>
        </w:rPr>
      </w:pPr>
    </w:p>
    <w:p w14:paraId="6EB6090B" w14:textId="37706608" w:rsidR="002445C7" w:rsidRPr="00A613E3" w:rsidRDefault="002445C7" w:rsidP="00DC2ED0">
      <w:pPr>
        <w:pStyle w:val="Heading2"/>
        <w:spacing w:after="240"/>
        <w:rPr>
          <w:rFonts w:ascii="Arial" w:hAnsi="Arial" w:cs="Arial"/>
        </w:rPr>
      </w:pPr>
      <w:r w:rsidRPr="00FE6286">
        <w:rPr>
          <w:rFonts w:ascii="Arial" w:hAnsi="Arial" w:cs="Arial"/>
        </w:rPr>
        <w:t>THE BENEFITS OF USING CAPTION.ED FOR STUDENTS</w:t>
      </w:r>
    </w:p>
    <w:p w14:paraId="5885DD8F" w14:textId="77777777" w:rsidR="002445C7" w:rsidRPr="00A613E3" w:rsidRDefault="002445C7" w:rsidP="000062E6">
      <w:pPr>
        <w:pStyle w:val="Heading3"/>
        <w:rPr>
          <w:rFonts w:ascii="Arial" w:hAnsi="Arial" w:cs="Arial"/>
        </w:rPr>
      </w:pPr>
      <w:r w:rsidRPr="00A613E3">
        <w:rPr>
          <w:rFonts w:ascii="Arial" w:hAnsi="Arial" w:cs="Arial"/>
        </w:rPr>
        <w:t>The importance of accurate captions</w:t>
      </w:r>
    </w:p>
    <w:p w14:paraId="2291ACD0" w14:textId="77777777" w:rsidR="002445C7" w:rsidRPr="00A613E3" w:rsidRDefault="002445C7" w:rsidP="002445C7">
      <w:pPr>
        <w:rPr>
          <w:rFonts w:ascii="Arial" w:hAnsi="Arial" w:cs="Arial"/>
        </w:rPr>
      </w:pPr>
    </w:p>
    <w:p w14:paraId="499F76B0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 xml:space="preserve">With Caption.Ed we have found the level of accuracy much higher than other tools which is </w:t>
      </w:r>
      <w:proofErr w:type="gramStart"/>
      <w:r w:rsidRPr="00A613E3">
        <w:rPr>
          <w:rFonts w:ascii="Arial" w:hAnsi="Arial" w:cs="Arial"/>
        </w:rPr>
        <w:t>really useful</w:t>
      </w:r>
      <w:proofErr w:type="gramEnd"/>
      <w:r w:rsidRPr="00A613E3">
        <w:rPr>
          <w:rFonts w:ascii="Arial" w:hAnsi="Arial" w:cs="Arial"/>
        </w:rPr>
        <w:t xml:space="preserve"> for our academics as well as students, and the ability to edit these is really powerful.</w:t>
      </w:r>
    </w:p>
    <w:p w14:paraId="05991096" w14:textId="77777777" w:rsidR="002445C7" w:rsidRPr="00A613E3" w:rsidRDefault="002445C7" w:rsidP="002445C7">
      <w:pPr>
        <w:rPr>
          <w:rFonts w:ascii="Arial" w:hAnsi="Arial" w:cs="Arial"/>
        </w:rPr>
      </w:pPr>
    </w:p>
    <w:p w14:paraId="5C1E0B61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Caption.Ed offers a higher level of accuracy, but we all need to play a part in maintaining that accuracy by projecting ourselves clearly and using the correct equipment.</w:t>
      </w:r>
    </w:p>
    <w:p w14:paraId="07A76D9F" w14:textId="77777777" w:rsidR="002445C7" w:rsidRPr="00A613E3" w:rsidRDefault="002445C7" w:rsidP="002445C7">
      <w:pPr>
        <w:rPr>
          <w:rFonts w:ascii="Arial" w:hAnsi="Arial" w:cs="Arial"/>
        </w:rPr>
      </w:pPr>
    </w:p>
    <w:p w14:paraId="3D251706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 xml:space="preserve">Captions aren't just for people with disabilities but are useful for everybody. The convenience of having captions to </w:t>
      </w:r>
      <w:proofErr w:type="gramStart"/>
      <w:r w:rsidRPr="00A613E3">
        <w:rPr>
          <w:rFonts w:ascii="Arial" w:hAnsi="Arial" w:cs="Arial"/>
        </w:rPr>
        <w:t>refer back</w:t>
      </w:r>
      <w:proofErr w:type="gramEnd"/>
      <w:r w:rsidRPr="00A613E3">
        <w:rPr>
          <w:rFonts w:ascii="Arial" w:hAnsi="Arial" w:cs="Arial"/>
        </w:rPr>
        <w:t xml:space="preserve"> to at your convenience just makes learning easier for all.</w:t>
      </w:r>
    </w:p>
    <w:p w14:paraId="52F105BD" w14:textId="77777777" w:rsidR="002445C7" w:rsidRPr="00A613E3" w:rsidRDefault="002445C7" w:rsidP="002445C7">
      <w:pPr>
        <w:rPr>
          <w:rFonts w:ascii="Arial" w:hAnsi="Arial" w:cs="Arial"/>
        </w:rPr>
      </w:pPr>
    </w:p>
    <w:p w14:paraId="03760539" w14:textId="77777777" w:rsidR="002445C7" w:rsidRPr="00A613E3" w:rsidRDefault="002445C7" w:rsidP="000062E6">
      <w:pPr>
        <w:pStyle w:val="Heading3"/>
        <w:rPr>
          <w:rFonts w:ascii="Arial" w:hAnsi="Arial" w:cs="Arial"/>
        </w:rPr>
      </w:pPr>
      <w:r w:rsidRPr="00A613E3">
        <w:rPr>
          <w:rFonts w:ascii="Arial" w:hAnsi="Arial" w:cs="Arial"/>
        </w:rPr>
        <w:t>How are students using Caption.Ed?</w:t>
      </w:r>
    </w:p>
    <w:p w14:paraId="61B2FBD9" w14:textId="77777777" w:rsidR="002445C7" w:rsidRPr="00A613E3" w:rsidRDefault="002445C7" w:rsidP="002445C7">
      <w:pPr>
        <w:rPr>
          <w:rFonts w:ascii="Arial" w:hAnsi="Arial" w:cs="Arial"/>
        </w:rPr>
      </w:pPr>
    </w:p>
    <w:p w14:paraId="2A74B11D" w14:textId="77777777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One of the ways students have starting using Caption.Ed is as a strategy for note taking. During lockdown where learning through pre-recorded media was so common, students have found this invaluable, especially those students who only had the option for viewing recorded taught sessions.</w:t>
      </w:r>
    </w:p>
    <w:p w14:paraId="59BB73FC" w14:textId="77777777" w:rsidR="002445C7" w:rsidRPr="00A613E3" w:rsidRDefault="002445C7" w:rsidP="002445C7">
      <w:pPr>
        <w:rPr>
          <w:rFonts w:ascii="Arial" w:hAnsi="Arial" w:cs="Arial"/>
        </w:rPr>
      </w:pPr>
    </w:p>
    <w:p w14:paraId="075D6B35" w14:textId="7DBC9C71" w:rsidR="002445C7" w:rsidRPr="00A613E3" w:rsidRDefault="002445C7" w:rsidP="002445C7">
      <w:pPr>
        <w:rPr>
          <w:rFonts w:ascii="Arial" w:hAnsi="Arial" w:cs="Arial"/>
        </w:rPr>
      </w:pPr>
      <w:r w:rsidRPr="00A613E3">
        <w:rPr>
          <w:rFonts w:ascii="Arial" w:hAnsi="Arial" w:cs="Arial"/>
        </w:rPr>
        <w:t>Captions really help students to absorb information and offer a different and valuable way of engaging with the content. We have a lot of students that work on placements which can be busy and noisy environments which make concentrating difficult, so having captions that they can access at their convenience really helps.</w:t>
      </w:r>
    </w:p>
    <w:p w14:paraId="6F00891B" w14:textId="77777777" w:rsidR="00020B05" w:rsidRDefault="00020B05">
      <w:pPr>
        <w:rPr>
          <w:rFonts w:ascii="Arial" w:eastAsiaTheme="majorEastAsia" w:hAnsi="Arial" w:cs="Arial"/>
          <w:color w:val="17365D" w:themeColor="text2" w:themeShade="BF"/>
          <w:sz w:val="28"/>
          <w:szCs w:val="26"/>
        </w:rPr>
      </w:pPr>
      <w:r>
        <w:rPr>
          <w:rFonts w:ascii="Arial" w:hAnsi="Arial" w:cs="Arial"/>
        </w:rPr>
        <w:br w:type="page"/>
      </w:r>
    </w:p>
    <w:p w14:paraId="404FD874" w14:textId="6D018963" w:rsidR="00463290" w:rsidRPr="00A613E3" w:rsidRDefault="00463290" w:rsidP="00DC2ED0">
      <w:pPr>
        <w:pStyle w:val="Heading2"/>
        <w:spacing w:after="240"/>
        <w:rPr>
          <w:rFonts w:ascii="Arial" w:hAnsi="Arial" w:cs="Arial"/>
        </w:rPr>
      </w:pPr>
      <w:r w:rsidRPr="00A613E3">
        <w:rPr>
          <w:rFonts w:ascii="Arial" w:hAnsi="Arial" w:cs="Arial"/>
        </w:rPr>
        <w:lastRenderedPageBreak/>
        <w:t>CAPTION.ED FOR ACADEMICS</w:t>
      </w:r>
    </w:p>
    <w:p w14:paraId="7726B52E" w14:textId="089336BA" w:rsidR="00463290" w:rsidRPr="00A613E3" w:rsidRDefault="00463290" w:rsidP="00463290">
      <w:pPr>
        <w:rPr>
          <w:rFonts w:ascii="Arial" w:hAnsi="Arial" w:cs="Arial"/>
        </w:rPr>
      </w:pPr>
      <w:r w:rsidRPr="00A613E3">
        <w:rPr>
          <w:rFonts w:ascii="Arial" w:hAnsi="Arial" w:cs="Arial"/>
        </w:rPr>
        <w:t xml:space="preserve">Many of our academics find Caption-Ed </w:t>
      </w:r>
      <w:proofErr w:type="gramStart"/>
      <w:r w:rsidRPr="00A613E3">
        <w:rPr>
          <w:rFonts w:ascii="Arial" w:hAnsi="Arial" w:cs="Arial"/>
        </w:rPr>
        <w:t>really useful</w:t>
      </w:r>
      <w:proofErr w:type="gramEnd"/>
      <w:r w:rsidRPr="00A613E3">
        <w:rPr>
          <w:rFonts w:ascii="Arial" w:hAnsi="Arial" w:cs="Arial"/>
        </w:rPr>
        <w:t xml:space="preserve"> because it allows them to review the captions that have</w:t>
      </w:r>
      <w:r w:rsidR="00020B05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>been generated and edit them in the editing suite if needs be. Academics also like that</w:t>
      </w:r>
      <w:r w:rsidR="00020B05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 xml:space="preserve">Caption.Ed has </w:t>
      </w:r>
      <w:proofErr w:type="gramStart"/>
      <w:r w:rsidRPr="00A613E3">
        <w:rPr>
          <w:rFonts w:ascii="Arial" w:hAnsi="Arial" w:cs="Arial"/>
        </w:rPr>
        <w:t>a number of</w:t>
      </w:r>
      <w:proofErr w:type="gramEnd"/>
      <w:r w:rsidRPr="00A613E3">
        <w:rPr>
          <w:rFonts w:ascii="Arial" w:hAnsi="Arial" w:cs="Arial"/>
        </w:rPr>
        <w:t xml:space="preserve"> specific pre-configured</w:t>
      </w:r>
      <w:r w:rsidR="00020B05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 xml:space="preserve">dictionaries you can select from that </w:t>
      </w:r>
      <w:proofErr w:type="spellStart"/>
      <w:r w:rsidRPr="00A613E3">
        <w:rPr>
          <w:rFonts w:ascii="Arial" w:hAnsi="Arial" w:cs="Arial"/>
        </w:rPr>
        <w:t>recognise</w:t>
      </w:r>
      <w:proofErr w:type="spellEnd"/>
      <w:r w:rsidRPr="00A613E3">
        <w:rPr>
          <w:rFonts w:ascii="Arial" w:hAnsi="Arial" w:cs="Arial"/>
        </w:rPr>
        <w:t xml:space="preserve"> specific</w:t>
      </w:r>
      <w:r w:rsidR="00020B05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>academic terminology.</w:t>
      </w:r>
    </w:p>
    <w:p w14:paraId="12B3E369" w14:textId="77777777" w:rsidR="00463290" w:rsidRPr="00A613E3" w:rsidRDefault="00463290" w:rsidP="00463290">
      <w:pPr>
        <w:rPr>
          <w:rFonts w:ascii="Arial" w:hAnsi="Arial" w:cs="Arial"/>
        </w:rPr>
      </w:pPr>
    </w:p>
    <w:p w14:paraId="1A27DB75" w14:textId="77777777" w:rsidR="00463290" w:rsidRPr="00A613E3" w:rsidRDefault="00463290" w:rsidP="00DC2ED0">
      <w:pPr>
        <w:pStyle w:val="Heading2"/>
        <w:spacing w:after="240"/>
        <w:rPr>
          <w:rFonts w:ascii="Arial" w:hAnsi="Arial" w:cs="Arial"/>
        </w:rPr>
      </w:pPr>
      <w:r w:rsidRPr="00A613E3">
        <w:rPr>
          <w:rFonts w:ascii="Arial" w:hAnsi="Arial" w:cs="Arial"/>
        </w:rPr>
        <w:t>WORKING WITH THE CAPTION.ED TEAM</w:t>
      </w:r>
    </w:p>
    <w:p w14:paraId="51116101" w14:textId="77777777" w:rsidR="00463290" w:rsidRPr="00A613E3" w:rsidRDefault="00463290" w:rsidP="00463290">
      <w:pPr>
        <w:rPr>
          <w:rFonts w:ascii="Arial" w:hAnsi="Arial" w:cs="Arial"/>
        </w:rPr>
      </w:pPr>
      <w:r w:rsidRPr="00A613E3">
        <w:rPr>
          <w:rFonts w:ascii="Arial" w:hAnsi="Arial" w:cs="Arial"/>
        </w:rPr>
        <w:t>The   Caption.Ed   team   have been very proactive, very supportive and are always open and responsive to new ideas on how to develop the software</w:t>
      </w:r>
    </w:p>
    <w:p w14:paraId="22C3467F" w14:textId="77777777" w:rsidR="00463290" w:rsidRPr="00A613E3" w:rsidRDefault="00463290" w:rsidP="00463290">
      <w:pPr>
        <w:rPr>
          <w:rFonts w:ascii="Arial" w:hAnsi="Arial" w:cs="Arial"/>
        </w:rPr>
      </w:pPr>
    </w:p>
    <w:p w14:paraId="5D364925" w14:textId="77777777" w:rsidR="00463290" w:rsidRPr="00A613E3" w:rsidRDefault="00463290" w:rsidP="00020B05">
      <w:pPr>
        <w:pStyle w:val="Heading2"/>
        <w:spacing w:after="240"/>
        <w:rPr>
          <w:rFonts w:ascii="Arial" w:hAnsi="Arial" w:cs="Arial"/>
        </w:rPr>
      </w:pPr>
      <w:r w:rsidRPr="00A613E3">
        <w:rPr>
          <w:rFonts w:ascii="Arial" w:hAnsi="Arial" w:cs="Arial"/>
        </w:rPr>
        <w:t>CAPTION.ED WITH ACCENTS</w:t>
      </w:r>
    </w:p>
    <w:p w14:paraId="0CAF557B" w14:textId="127C44D9" w:rsidR="00463290" w:rsidRPr="00A613E3" w:rsidRDefault="00463290" w:rsidP="00463290">
      <w:pPr>
        <w:rPr>
          <w:rFonts w:ascii="Arial" w:hAnsi="Arial" w:cs="Arial"/>
        </w:rPr>
      </w:pPr>
      <w:r w:rsidRPr="00A613E3">
        <w:rPr>
          <w:rFonts w:ascii="Arial" w:hAnsi="Arial" w:cs="Arial"/>
        </w:rPr>
        <w:t>One of the things that</w:t>
      </w:r>
      <w:r w:rsidR="00DC2ED0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>impresses me the most about Caption-Ed is its ability to generate accurate captions</w:t>
      </w:r>
      <w:r w:rsidR="00DC2ED0">
        <w:rPr>
          <w:rFonts w:ascii="Arial" w:hAnsi="Arial" w:cs="Arial"/>
        </w:rPr>
        <w:t xml:space="preserve"> </w:t>
      </w:r>
      <w:r w:rsidRPr="00A613E3">
        <w:rPr>
          <w:rFonts w:ascii="Arial" w:hAnsi="Arial" w:cs="Arial"/>
        </w:rPr>
        <w:t xml:space="preserve">from accents. </w:t>
      </w:r>
      <w:proofErr w:type="gramStart"/>
      <w:r w:rsidRPr="00A613E3">
        <w:rPr>
          <w:rFonts w:ascii="Arial" w:hAnsi="Arial" w:cs="Arial"/>
        </w:rPr>
        <w:t>I myself</w:t>
      </w:r>
      <w:proofErr w:type="gramEnd"/>
      <w:r w:rsidRPr="00A613E3">
        <w:rPr>
          <w:rFonts w:ascii="Arial" w:hAnsi="Arial" w:cs="Arial"/>
        </w:rPr>
        <w:t xml:space="preserve"> am from Liverpool, and Caption.Ed understands what I say well, sometimes better than people I talk to!</w:t>
      </w:r>
    </w:p>
    <w:p w14:paraId="668B710E" w14:textId="77777777" w:rsidR="00463290" w:rsidRPr="00A613E3" w:rsidRDefault="00463290" w:rsidP="00463290">
      <w:pPr>
        <w:rPr>
          <w:rFonts w:ascii="Arial" w:hAnsi="Arial" w:cs="Arial"/>
        </w:rPr>
      </w:pPr>
    </w:p>
    <w:p w14:paraId="5964DE7B" w14:textId="4C385021" w:rsidR="00463290" w:rsidRPr="00A613E3" w:rsidRDefault="00463290" w:rsidP="00463290">
      <w:pPr>
        <w:rPr>
          <w:rFonts w:ascii="Arial" w:hAnsi="Arial" w:cs="Arial"/>
        </w:rPr>
      </w:pPr>
      <w:r w:rsidRPr="00A613E3">
        <w:rPr>
          <w:rFonts w:ascii="Arial" w:hAnsi="Arial" w:cs="Arial"/>
        </w:rPr>
        <w:t xml:space="preserve">For more information on Caption.Ed please contact </w:t>
      </w:r>
      <w:hyperlink r:id="rId4" w:history="1">
        <w:r w:rsidRPr="00A613E3">
          <w:rPr>
            <w:rStyle w:val="Hyperlink"/>
            <w:rFonts w:ascii="Arial" w:hAnsi="Arial" w:cs="Arial"/>
          </w:rPr>
          <w:t>help@caption-ed.com</w:t>
        </w:r>
      </w:hyperlink>
      <w:r w:rsidRPr="00A613E3">
        <w:rPr>
          <w:rFonts w:ascii="Arial" w:hAnsi="Arial" w:cs="Arial"/>
        </w:rPr>
        <w:t xml:space="preserve"> </w:t>
      </w:r>
    </w:p>
    <w:sectPr w:rsidR="00463290" w:rsidRPr="00A613E3" w:rsidSect="00DC2ED0">
      <w:pgSz w:w="11910" w:h="16850"/>
      <w:pgMar w:top="993" w:right="1137" w:bottom="280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AzNjIxM7U0NTJW0lEKTi0uzszPAykwrAUAiobP6CwAAAA="/>
  </w:docVars>
  <w:rsids>
    <w:rsidRoot w:val="00EE1463"/>
    <w:rsid w:val="000062E6"/>
    <w:rsid w:val="00020B05"/>
    <w:rsid w:val="00105FC4"/>
    <w:rsid w:val="00221643"/>
    <w:rsid w:val="002445C7"/>
    <w:rsid w:val="00463290"/>
    <w:rsid w:val="005A498D"/>
    <w:rsid w:val="00A613E3"/>
    <w:rsid w:val="00DC2ED0"/>
    <w:rsid w:val="00EE1463"/>
    <w:rsid w:val="00FE6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6C74A"/>
  <w15:docId w15:val="{A5AAA328-CA2B-435C-B22E-93139B955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rsid w:val="00A613E3"/>
    <w:pPr>
      <w:spacing w:before="1"/>
      <w:ind w:left="106"/>
      <w:outlineLvl w:val="0"/>
    </w:pPr>
    <w:rPr>
      <w:rFonts w:ascii="Arial" w:eastAsia="Arial" w:hAnsi="Arial" w:cs="Arial"/>
      <w:b/>
      <w:bCs/>
      <w:color w:val="17365D" w:themeColor="text2" w:themeShade="BF"/>
      <w:sz w:val="32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613E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7365D" w:themeColor="tex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62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ahoma" w:eastAsia="Tahoma" w:hAnsi="Tahoma" w:cs="Tahoma"/>
      <w:sz w:val="20"/>
      <w:szCs w:val="20"/>
    </w:rPr>
  </w:style>
  <w:style w:type="paragraph" w:styleId="Title">
    <w:name w:val="Title"/>
    <w:basedOn w:val="Normal"/>
    <w:uiPriority w:val="10"/>
    <w:qFormat/>
    <w:pPr>
      <w:spacing w:before="109"/>
      <w:ind w:left="592" w:right="545"/>
      <w:jc w:val="center"/>
    </w:pPr>
    <w:rPr>
      <w:rFonts w:ascii="Arial" w:eastAsia="Arial" w:hAnsi="Arial" w:cs="Arial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A613E3"/>
    <w:rPr>
      <w:rFonts w:asciiTheme="majorHAnsi" w:eastAsiaTheme="majorEastAsia" w:hAnsiTheme="majorHAnsi" w:cstheme="majorBidi"/>
      <w:color w:val="17365D" w:themeColor="text2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62E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32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2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elp@caption-e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4</Words>
  <Characters>3219</Characters>
  <Application>Microsoft Office Word</Application>
  <DocSecurity>0</DocSecurity>
  <Lines>26</Lines>
  <Paragraphs>7</Paragraphs>
  <ScaleCrop>false</ScaleCrop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Copy of Orange Simple Employee Newsletter</dc:title>
  <dc:creator>Richard Purcell</dc:creator>
  <cp:keywords>DAExAxtS8E4,BAEtKsjHtWQ</cp:keywords>
  <cp:lastModifiedBy>Jane Hawkeswood</cp:lastModifiedBy>
  <cp:revision>3</cp:revision>
  <dcterms:created xsi:type="dcterms:W3CDTF">2022-06-20T06:50:00Z</dcterms:created>
  <dcterms:modified xsi:type="dcterms:W3CDTF">2022-06-2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Canva</vt:lpwstr>
  </property>
  <property fmtid="{D5CDD505-2E9C-101B-9397-08002B2CF9AE}" pid="4" name="LastSaved">
    <vt:filetime>2022-06-10T00:00:00Z</vt:filetime>
  </property>
</Properties>
</file>